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8C9A8" w14:textId="236A6108" w:rsidR="000D6C6D" w:rsidRPr="000459B4" w:rsidRDefault="000D6C6D">
      <w:pPr>
        <w:rPr>
          <w:b/>
          <w:bCs/>
        </w:rPr>
      </w:pPr>
      <w:r w:rsidRPr="000459B4">
        <w:rPr>
          <w:b/>
          <w:bCs/>
        </w:rPr>
        <w:t>Test Case 1</w:t>
      </w:r>
      <w:r w:rsidR="000459B4">
        <w:rPr>
          <w:b/>
          <w:bCs/>
        </w:rPr>
        <w:t>:</w:t>
      </w:r>
    </w:p>
    <w:p w14:paraId="22A099C4" w14:textId="1F2C5682" w:rsidR="000D6C6D" w:rsidRDefault="000D6C6D">
      <w:r>
        <w:t xml:space="preserve">Config Path: </w:t>
      </w:r>
      <w:proofErr w:type="spellStart"/>
      <w:r>
        <w:t>dist_project</w:t>
      </w:r>
      <w:proofErr w:type="spellEnd"/>
      <w:r>
        <w:t>/</w:t>
      </w:r>
      <w:r w:rsidR="0088390C">
        <w:t>config/</w:t>
      </w:r>
      <w:r>
        <w:t>test_case_1.txt</w:t>
      </w:r>
    </w:p>
    <w:p w14:paraId="1BAF1347" w14:textId="054838BB" w:rsidR="000D6C6D" w:rsidRDefault="000D6C6D">
      <w:r>
        <w:t xml:space="preserve">Ledger Files Path: </w:t>
      </w:r>
      <w:proofErr w:type="spellStart"/>
      <w:r>
        <w:t>dist_project</w:t>
      </w:r>
      <w:proofErr w:type="spellEnd"/>
      <w:r>
        <w:t>/</w:t>
      </w:r>
      <w:r w:rsidR="0088390C">
        <w:t>config/</w:t>
      </w:r>
      <w:r>
        <w:t>test_case_1/*.txt</w:t>
      </w:r>
    </w:p>
    <w:p w14:paraId="6A67AD2B" w14:textId="3EB50725" w:rsidR="000D6C6D" w:rsidRDefault="000D6C6D">
      <w:r>
        <w:t>Log Files Path</w:t>
      </w:r>
      <w:proofErr w:type="gramStart"/>
      <w:r>
        <w:t>:</w:t>
      </w:r>
      <w:r w:rsidRPr="000D6C6D">
        <w:t xml:space="preserve"> </w:t>
      </w:r>
      <w:r>
        <w:t>:</w:t>
      </w:r>
      <w:proofErr w:type="gramEnd"/>
      <w:r>
        <w:t xml:space="preserve"> </w:t>
      </w:r>
      <w:proofErr w:type="spellStart"/>
      <w:r>
        <w:t>dist_project</w:t>
      </w:r>
      <w:proofErr w:type="spellEnd"/>
      <w:r>
        <w:t>/</w:t>
      </w:r>
      <w:r w:rsidR="0088390C">
        <w:t>config/</w:t>
      </w:r>
      <w:r>
        <w:t>test_case_1/*.log</w:t>
      </w:r>
    </w:p>
    <w:p w14:paraId="1AD551A4" w14:textId="3A24A8CE" w:rsidR="000D6C6D" w:rsidRDefault="000D6C6D">
      <w:r>
        <w:t>Replicas =5</w:t>
      </w:r>
    </w:p>
    <w:p w14:paraId="2B6CBDE7" w14:textId="7C386FC5" w:rsidR="000D6C6D" w:rsidRDefault="000D6C6D">
      <w:r>
        <w:t>Clients =3</w:t>
      </w:r>
    </w:p>
    <w:p w14:paraId="3EC73B3D" w14:textId="3ECF79DA" w:rsidR="000D6C6D" w:rsidRDefault="000D6C6D">
      <w:r>
        <w:t>Client Requests: 5</w:t>
      </w:r>
    </w:p>
    <w:p w14:paraId="38828799" w14:textId="3E685199" w:rsidR="000D6C6D" w:rsidRDefault="000D6C6D">
      <w:r>
        <w:t>Failure Scenario: N/A</w:t>
      </w:r>
    </w:p>
    <w:p w14:paraId="3DCC9494" w14:textId="5438110F" w:rsidR="00ED1AF4" w:rsidRDefault="00ED1AF4">
      <w:r>
        <w:t>Description: 0 faulty replicas and no client transaction delays</w:t>
      </w:r>
    </w:p>
    <w:p w14:paraId="53462837" w14:textId="69AA9326" w:rsidR="000D6C6D" w:rsidRDefault="000D6C6D"/>
    <w:p w14:paraId="44AAAD98" w14:textId="43193657" w:rsidR="000D6C6D" w:rsidRPr="000459B4" w:rsidRDefault="000D6C6D" w:rsidP="000D6C6D">
      <w:pPr>
        <w:rPr>
          <w:b/>
          <w:bCs/>
        </w:rPr>
      </w:pPr>
      <w:r w:rsidRPr="000459B4">
        <w:rPr>
          <w:b/>
          <w:bCs/>
        </w:rPr>
        <w:t>Test Case 2</w:t>
      </w:r>
      <w:r w:rsidR="000459B4">
        <w:rPr>
          <w:b/>
          <w:bCs/>
        </w:rPr>
        <w:t>:</w:t>
      </w:r>
    </w:p>
    <w:p w14:paraId="62D286A5" w14:textId="2430FD0B" w:rsidR="000D6C6D" w:rsidRDefault="000D6C6D" w:rsidP="000D6C6D">
      <w:r>
        <w:t xml:space="preserve">Config Path: </w:t>
      </w:r>
      <w:proofErr w:type="spellStart"/>
      <w:r>
        <w:t>dist_project</w:t>
      </w:r>
      <w:proofErr w:type="spellEnd"/>
      <w:r>
        <w:t>/</w:t>
      </w:r>
      <w:r w:rsidR="0088390C">
        <w:t>config/</w:t>
      </w:r>
      <w:r>
        <w:t>test_case_2.txt</w:t>
      </w:r>
    </w:p>
    <w:p w14:paraId="41844D65" w14:textId="6AE9427B" w:rsidR="000D6C6D" w:rsidRDefault="000D6C6D" w:rsidP="000D6C6D">
      <w:r>
        <w:t xml:space="preserve">Ledger Files Path: </w:t>
      </w:r>
      <w:proofErr w:type="spellStart"/>
      <w:r>
        <w:t>dist_project</w:t>
      </w:r>
      <w:proofErr w:type="spellEnd"/>
      <w:r>
        <w:t>/</w:t>
      </w:r>
      <w:r w:rsidR="0088390C">
        <w:t>config/</w:t>
      </w:r>
      <w:r>
        <w:t>test_case_2/*.txt</w:t>
      </w:r>
    </w:p>
    <w:p w14:paraId="0B99F349" w14:textId="11A86C1C" w:rsidR="000D6C6D" w:rsidRDefault="000D6C6D" w:rsidP="000D6C6D">
      <w:r>
        <w:t>Log Files Path</w:t>
      </w:r>
      <w:proofErr w:type="gramStart"/>
      <w:r>
        <w:t>:</w:t>
      </w:r>
      <w:r w:rsidRPr="000D6C6D">
        <w:t xml:space="preserve"> </w:t>
      </w:r>
      <w:r>
        <w:t>:</w:t>
      </w:r>
      <w:proofErr w:type="gramEnd"/>
      <w:r>
        <w:t xml:space="preserve"> </w:t>
      </w:r>
      <w:proofErr w:type="spellStart"/>
      <w:r>
        <w:t>dist_project</w:t>
      </w:r>
      <w:proofErr w:type="spellEnd"/>
      <w:r>
        <w:t>/</w:t>
      </w:r>
      <w:r w:rsidR="0088390C">
        <w:t>config/</w:t>
      </w:r>
      <w:r>
        <w:t>test_case_2/*.log</w:t>
      </w:r>
    </w:p>
    <w:p w14:paraId="2C16F7F6" w14:textId="403CEB32" w:rsidR="000D6C6D" w:rsidRDefault="00124776" w:rsidP="000D6C6D">
      <w:proofErr w:type="spellStart"/>
      <w:r>
        <w:t>Total</w:t>
      </w:r>
      <w:r w:rsidR="000D6C6D">
        <w:t>_Replicas</w:t>
      </w:r>
      <w:proofErr w:type="spellEnd"/>
      <w:r w:rsidR="000D6C6D">
        <w:t xml:space="preserve"> =</w:t>
      </w:r>
      <w:r>
        <w:t>10</w:t>
      </w:r>
    </w:p>
    <w:p w14:paraId="00A85A4C" w14:textId="09DAA8B7" w:rsidR="000D6C6D" w:rsidRDefault="000D6C6D" w:rsidP="000D6C6D">
      <w:proofErr w:type="spellStart"/>
      <w:r>
        <w:t>Faulty_Replicas</w:t>
      </w:r>
      <w:proofErr w:type="spellEnd"/>
      <w:r>
        <w:t xml:space="preserve"> = 3</w:t>
      </w:r>
    </w:p>
    <w:p w14:paraId="083353F0" w14:textId="77777777" w:rsidR="000D6C6D" w:rsidRDefault="000D6C6D" w:rsidP="000D6C6D">
      <w:r>
        <w:t>Clients =3</w:t>
      </w:r>
    </w:p>
    <w:p w14:paraId="3427E12D" w14:textId="66B01E99" w:rsidR="000D6C6D" w:rsidRDefault="000D6C6D" w:rsidP="000D6C6D">
      <w:r>
        <w:t xml:space="preserve">Client Requests: </w:t>
      </w:r>
      <w:r w:rsidR="00ED1AF4">
        <w:t>6</w:t>
      </w:r>
    </w:p>
    <w:p w14:paraId="78F63DA8" w14:textId="7DFA9CDC" w:rsidR="000D6C6D" w:rsidRDefault="000D6C6D" w:rsidP="000D6C6D">
      <w:r>
        <w:t>Failure Scenario: N/A</w:t>
      </w:r>
    </w:p>
    <w:p w14:paraId="126097EA" w14:textId="5E0716D9" w:rsidR="00ED1AF4" w:rsidRDefault="00ED1AF4" w:rsidP="000D6C6D">
      <w:r>
        <w:t xml:space="preserve">Description: &lt;N/3 faulty </w:t>
      </w:r>
      <w:proofErr w:type="gramStart"/>
      <w:r>
        <w:t>replicas(</w:t>
      </w:r>
      <w:proofErr w:type="gramEnd"/>
      <w:r>
        <w:t>N is the total number of replicas) with no client transaction delays</w:t>
      </w:r>
    </w:p>
    <w:p w14:paraId="4FDBF74A" w14:textId="19A84CB8" w:rsidR="000D6C6D" w:rsidRDefault="000D6C6D"/>
    <w:p w14:paraId="6893FDE4" w14:textId="108005DF" w:rsidR="000D6C6D" w:rsidRDefault="000D6C6D"/>
    <w:p w14:paraId="092A01D3" w14:textId="3946778E" w:rsidR="000D6C6D" w:rsidRPr="000459B4" w:rsidRDefault="000D6C6D" w:rsidP="000D6C6D">
      <w:pPr>
        <w:rPr>
          <w:b/>
          <w:bCs/>
        </w:rPr>
      </w:pPr>
      <w:r w:rsidRPr="000459B4">
        <w:rPr>
          <w:b/>
          <w:bCs/>
        </w:rPr>
        <w:t>Test Case 3</w:t>
      </w:r>
      <w:r w:rsidR="000459B4" w:rsidRPr="000459B4">
        <w:rPr>
          <w:b/>
          <w:bCs/>
        </w:rPr>
        <w:t>:</w:t>
      </w:r>
    </w:p>
    <w:p w14:paraId="2B94A96F" w14:textId="2BE92B07" w:rsidR="000D6C6D" w:rsidRDefault="000D6C6D" w:rsidP="000D6C6D">
      <w:r>
        <w:t xml:space="preserve">Config Path: </w:t>
      </w:r>
      <w:proofErr w:type="spellStart"/>
      <w:r>
        <w:t>dist_project</w:t>
      </w:r>
      <w:proofErr w:type="spellEnd"/>
      <w:r>
        <w:t>/</w:t>
      </w:r>
      <w:r w:rsidR="0088390C">
        <w:t>config/</w:t>
      </w:r>
      <w:r>
        <w:t>test_case_3.txt</w:t>
      </w:r>
    </w:p>
    <w:p w14:paraId="0134E07E" w14:textId="2974A8A5" w:rsidR="000D6C6D" w:rsidRDefault="000D6C6D" w:rsidP="000D6C6D">
      <w:r>
        <w:t xml:space="preserve">Ledger Files Path: </w:t>
      </w:r>
      <w:r w:rsidR="00ED1AF4">
        <w:t>NA</w:t>
      </w:r>
    </w:p>
    <w:p w14:paraId="6494FB17" w14:textId="0D32A4CF" w:rsidR="000D6C6D" w:rsidRDefault="000D6C6D" w:rsidP="000D6C6D">
      <w:r>
        <w:t>Log Files Path</w:t>
      </w:r>
      <w:proofErr w:type="gramStart"/>
      <w:r>
        <w:t>:</w:t>
      </w:r>
      <w:r w:rsidRPr="000D6C6D">
        <w:t xml:space="preserve"> </w:t>
      </w:r>
      <w:r>
        <w:t>:</w:t>
      </w:r>
      <w:proofErr w:type="gramEnd"/>
      <w:r>
        <w:t xml:space="preserve"> </w:t>
      </w:r>
      <w:proofErr w:type="spellStart"/>
      <w:r>
        <w:t>dist_project</w:t>
      </w:r>
      <w:proofErr w:type="spellEnd"/>
      <w:r>
        <w:t>/</w:t>
      </w:r>
      <w:r w:rsidR="0088390C">
        <w:t>config/</w:t>
      </w:r>
      <w:r>
        <w:t>test_case_</w:t>
      </w:r>
      <w:r w:rsidR="00ED1AF4">
        <w:t>3</w:t>
      </w:r>
      <w:r>
        <w:t>/*.log</w:t>
      </w:r>
    </w:p>
    <w:p w14:paraId="74FE4C24" w14:textId="77777777" w:rsidR="00ED1AF4" w:rsidRDefault="00ED1AF4" w:rsidP="00ED1AF4">
      <w:proofErr w:type="spellStart"/>
      <w:r>
        <w:t>Total_Replicas</w:t>
      </w:r>
      <w:proofErr w:type="spellEnd"/>
      <w:r>
        <w:t xml:space="preserve"> =10</w:t>
      </w:r>
    </w:p>
    <w:p w14:paraId="42719FD6" w14:textId="344180B7" w:rsidR="000D6C6D" w:rsidRDefault="00ED1AF4" w:rsidP="000D6C6D">
      <w:proofErr w:type="spellStart"/>
      <w:r>
        <w:t>Faulty_Replicas</w:t>
      </w:r>
      <w:proofErr w:type="spellEnd"/>
      <w:r>
        <w:t xml:space="preserve"> = 5</w:t>
      </w:r>
    </w:p>
    <w:p w14:paraId="1C0DAB10" w14:textId="77777777" w:rsidR="000D6C6D" w:rsidRDefault="000D6C6D" w:rsidP="000D6C6D">
      <w:r>
        <w:t>Clients =3</w:t>
      </w:r>
    </w:p>
    <w:p w14:paraId="536841E1" w14:textId="52297635" w:rsidR="000D6C6D" w:rsidRDefault="000D6C6D" w:rsidP="000D6C6D">
      <w:r>
        <w:lastRenderedPageBreak/>
        <w:t xml:space="preserve">Client Requests: </w:t>
      </w:r>
      <w:r w:rsidR="00ED1AF4">
        <w:t>6</w:t>
      </w:r>
    </w:p>
    <w:p w14:paraId="61B43000" w14:textId="7E8DA915" w:rsidR="000D6C6D" w:rsidRDefault="000D6C6D" w:rsidP="000D6C6D">
      <w:r>
        <w:t xml:space="preserve">Failure Scenario: </w:t>
      </w:r>
      <w:r w:rsidR="00ED1AF4">
        <w:t xml:space="preserve">No transactions committed in ledger files as there is no consensus among replicas due to too many </w:t>
      </w:r>
      <w:proofErr w:type="gramStart"/>
      <w:r w:rsidR="00ED1AF4">
        <w:t>number</w:t>
      </w:r>
      <w:proofErr w:type="gramEnd"/>
      <w:r w:rsidR="00ED1AF4">
        <w:t xml:space="preserve"> of faulty replicas.</w:t>
      </w:r>
    </w:p>
    <w:p w14:paraId="3CF31757" w14:textId="15A0E485" w:rsidR="00ED1AF4" w:rsidRDefault="00ED1AF4" w:rsidP="00ED1AF4">
      <w:r>
        <w:t xml:space="preserve">Description: &gt;N/3 faulty </w:t>
      </w:r>
      <w:proofErr w:type="gramStart"/>
      <w:r>
        <w:t>replicas(</w:t>
      </w:r>
      <w:proofErr w:type="gramEnd"/>
      <w:r>
        <w:t>N is the total number of replicas) with no client transaction delays</w:t>
      </w:r>
    </w:p>
    <w:p w14:paraId="7305B4B9" w14:textId="77777777" w:rsidR="00ED1AF4" w:rsidRDefault="00ED1AF4" w:rsidP="000D6C6D"/>
    <w:p w14:paraId="1A6E0106" w14:textId="58A252FB" w:rsidR="000D6C6D" w:rsidRDefault="000D6C6D"/>
    <w:p w14:paraId="66563EFF" w14:textId="15BBB859" w:rsidR="000D6C6D" w:rsidRPr="000459B4" w:rsidRDefault="000D6C6D">
      <w:pPr>
        <w:rPr>
          <w:b/>
          <w:bCs/>
        </w:rPr>
      </w:pPr>
    </w:p>
    <w:p w14:paraId="3F8EBB3E" w14:textId="5F655528" w:rsidR="000D6C6D" w:rsidRPr="000459B4" w:rsidRDefault="000D6C6D" w:rsidP="000D6C6D">
      <w:pPr>
        <w:rPr>
          <w:b/>
          <w:bCs/>
        </w:rPr>
      </w:pPr>
      <w:r w:rsidRPr="000459B4">
        <w:rPr>
          <w:b/>
          <w:bCs/>
        </w:rPr>
        <w:t xml:space="preserve">Test Case </w:t>
      </w:r>
      <w:r w:rsidR="00ED1AF4" w:rsidRPr="000459B4">
        <w:rPr>
          <w:b/>
          <w:bCs/>
        </w:rPr>
        <w:t>4</w:t>
      </w:r>
      <w:r w:rsidR="000459B4" w:rsidRPr="000459B4">
        <w:rPr>
          <w:b/>
          <w:bCs/>
        </w:rPr>
        <w:t>:</w:t>
      </w:r>
    </w:p>
    <w:p w14:paraId="61B217A2" w14:textId="6914EA7A" w:rsidR="000D6C6D" w:rsidRDefault="000D6C6D" w:rsidP="000D6C6D">
      <w:r>
        <w:t xml:space="preserve">Config Path: </w:t>
      </w:r>
      <w:proofErr w:type="spellStart"/>
      <w:r>
        <w:t>dist_project</w:t>
      </w:r>
      <w:proofErr w:type="spellEnd"/>
      <w:r>
        <w:t>/</w:t>
      </w:r>
      <w:r w:rsidR="0088390C">
        <w:t>config/</w:t>
      </w:r>
      <w:r>
        <w:t>test_case_</w:t>
      </w:r>
      <w:r w:rsidR="00ED1AF4">
        <w:t>4</w:t>
      </w:r>
      <w:r>
        <w:t>.txt</w:t>
      </w:r>
    </w:p>
    <w:p w14:paraId="08418117" w14:textId="6D8AB8DE" w:rsidR="000D6C6D" w:rsidRDefault="000D6C6D" w:rsidP="000D6C6D">
      <w:r>
        <w:t xml:space="preserve">Ledger Files Path: </w:t>
      </w:r>
      <w:proofErr w:type="spellStart"/>
      <w:r>
        <w:t>dist_project</w:t>
      </w:r>
      <w:proofErr w:type="spellEnd"/>
      <w:r>
        <w:t>/</w:t>
      </w:r>
      <w:r w:rsidR="0088390C">
        <w:t>config/</w:t>
      </w:r>
      <w:r>
        <w:t>test_case_</w:t>
      </w:r>
      <w:r w:rsidR="00ED1AF4">
        <w:t>4</w:t>
      </w:r>
      <w:r>
        <w:t>/*.txt</w:t>
      </w:r>
    </w:p>
    <w:p w14:paraId="5401FDA9" w14:textId="7DE31F3F" w:rsidR="000D6C6D" w:rsidRDefault="000D6C6D" w:rsidP="000D6C6D">
      <w:r>
        <w:t>Log Files Path</w:t>
      </w:r>
      <w:proofErr w:type="gramStart"/>
      <w:r>
        <w:t>:</w:t>
      </w:r>
      <w:r w:rsidRPr="000D6C6D">
        <w:t xml:space="preserve"> </w:t>
      </w:r>
      <w:r>
        <w:t>:</w:t>
      </w:r>
      <w:proofErr w:type="gramEnd"/>
      <w:r>
        <w:t xml:space="preserve"> </w:t>
      </w:r>
      <w:proofErr w:type="spellStart"/>
      <w:r>
        <w:t>dist_project</w:t>
      </w:r>
      <w:proofErr w:type="spellEnd"/>
      <w:r>
        <w:t>/</w:t>
      </w:r>
      <w:r w:rsidR="0088390C">
        <w:t>config/</w:t>
      </w:r>
      <w:r>
        <w:t>test_case_</w:t>
      </w:r>
      <w:r w:rsidR="00ED1AF4">
        <w:t>4</w:t>
      </w:r>
      <w:r>
        <w:t>/*.log</w:t>
      </w:r>
    </w:p>
    <w:p w14:paraId="2DD67EBA" w14:textId="13393B21" w:rsidR="00ED1AF4" w:rsidRDefault="00ED1AF4" w:rsidP="00ED1AF4">
      <w:proofErr w:type="spellStart"/>
      <w:r>
        <w:t>Total_Replicas</w:t>
      </w:r>
      <w:proofErr w:type="spellEnd"/>
      <w:r>
        <w:t xml:space="preserve"> =10</w:t>
      </w:r>
    </w:p>
    <w:p w14:paraId="6B6D1FF9" w14:textId="136424CC" w:rsidR="000D6C6D" w:rsidRDefault="00ED1AF4" w:rsidP="000D6C6D">
      <w:proofErr w:type="spellStart"/>
      <w:r>
        <w:t>Faulty_Replicas</w:t>
      </w:r>
      <w:proofErr w:type="spellEnd"/>
      <w:r>
        <w:t xml:space="preserve"> = 3</w:t>
      </w:r>
    </w:p>
    <w:p w14:paraId="54707CA8" w14:textId="77777777" w:rsidR="000D6C6D" w:rsidRDefault="000D6C6D" w:rsidP="000D6C6D">
      <w:r>
        <w:t>Clients =3</w:t>
      </w:r>
    </w:p>
    <w:p w14:paraId="7A6B13C4" w14:textId="03E45F49" w:rsidR="000D6C6D" w:rsidRDefault="000D6C6D" w:rsidP="000D6C6D">
      <w:r>
        <w:t xml:space="preserve">Client Requests: </w:t>
      </w:r>
      <w:r w:rsidR="00ED1AF4">
        <w:t>3</w:t>
      </w:r>
    </w:p>
    <w:p w14:paraId="6B281755" w14:textId="2926B4A6" w:rsidR="00ED1AF4" w:rsidRDefault="00ED1AF4" w:rsidP="000D6C6D">
      <w:r>
        <w:t>Client transaction delay = 2sec</w:t>
      </w:r>
    </w:p>
    <w:p w14:paraId="78E24521" w14:textId="1B9C8B49" w:rsidR="000D6C6D" w:rsidRDefault="000D6C6D" w:rsidP="000D6C6D">
      <w:r>
        <w:t>Failure Scenario: N/A</w:t>
      </w:r>
    </w:p>
    <w:p w14:paraId="5F981E59" w14:textId="24BE52DA" w:rsidR="00ED1AF4" w:rsidRDefault="00ED1AF4" w:rsidP="000D6C6D">
      <w:r>
        <w:t>Description: &lt;N/3 faulty replicas(N is the total no of replicas) with 2sec as client transaction delay</w:t>
      </w:r>
      <w:r w:rsidR="000A4ABF">
        <w:t xml:space="preserve"> which is double of round timer.</w:t>
      </w:r>
    </w:p>
    <w:p w14:paraId="14512504" w14:textId="4CED15C0" w:rsidR="000D6C6D" w:rsidRDefault="000D6C6D" w:rsidP="000D6C6D"/>
    <w:sectPr w:rsidR="000D6C6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0tLCwNDAyNTE0NzNT0lEKTi0uzszPAykwrAUAptefNiwAAAA="/>
  </w:docVars>
  <w:rsids>
    <w:rsidRoot w:val="00A0117D"/>
    <w:rsid w:val="000459B4"/>
    <w:rsid w:val="000A4ABF"/>
    <w:rsid w:val="000D6C6D"/>
    <w:rsid w:val="00124776"/>
    <w:rsid w:val="00174523"/>
    <w:rsid w:val="0088390C"/>
    <w:rsid w:val="00A0117D"/>
    <w:rsid w:val="00ED1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BC085"/>
  <w15:chartTrackingRefBased/>
  <w15:docId w15:val="{897B4C54-614B-42DE-9916-9AC2B1807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AF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6C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ham Kumar Reddy Katta</dc:creator>
  <cp:keywords/>
  <dc:description/>
  <cp:lastModifiedBy>Preetham Kumar Reddy Katta</cp:lastModifiedBy>
  <cp:revision>4</cp:revision>
  <dcterms:created xsi:type="dcterms:W3CDTF">2021-10-18T03:19:00Z</dcterms:created>
  <dcterms:modified xsi:type="dcterms:W3CDTF">2021-10-18T09:12:00Z</dcterms:modified>
</cp:coreProperties>
</file>